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Long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4A51F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&#13;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Long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463A7D1D" w14:textId="2DDB6010" w:rsidR="000F1A32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97308969" w:history="1">
            <w:r w:rsidR="000F1A32" w:rsidRPr="003A701A">
              <w:rPr>
                <w:rStyle w:val="Hyperlink"/>
                <w:b/>
                <w:noProof/>
              </w:rPr>
              <w:t>1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69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4CDE9F58" w14:textId="371D25B0" w:rsidR="000F1A32" w:rsidRDefault="00252DA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0" w:history="1">
            <w:r w:rsidR="000F1A32" w:rsidRPr="003A701A">
              <w:rPr>
                <w:rStyle w:val="Hyperlink"/>
                <w:b/>
                <w:noProof/>
              </w:rPr>
              <w:t>2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0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1393DCB2" w14:textId="115F8BCD" w:rsidR="000F1A32" w:rsidRDefault="00252DA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1" w:history="1">
            <w:r w:rsidR="000F1A32" w:rsidRPr="003A701A">
              <w:rPr>
                <w:rStyle w:val="Hyperlink"/>
                <w:b/>
                <w:noProof/>
              </w:rPr>
              <w:t>3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1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2A865775" w14:textId="17AA6AB0" w:rsidR="000F1A32" w:rsidRDefault="00252DA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2" w:history="1">
            <w:r w:rsidR="000F1A32" w:rsidRPr="003A701A">
              <w:rPr>
                <w:rStyle w:val="Hyperlink"/>
                <w:b/>
                <w:noProof/>
              </w:rPr>
              <w:t>4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2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ED5DF38" w14:textId="368B3270" w:rsidR="000F1A32" w:rsidRDefault="00252DA5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3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1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3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E15EA1" w14:textId="56F658DA" w:rsidR="000F1A32" w:rsidRDefault="00252DA5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4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2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4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9F826EB" w14:textId="193F915F" w:rsidR="000F1A32" w:rsidRDefault="00252DA5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5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3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5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FF9FCE2" w14:textId="6554A577" w:rsidR="000F1A32" w:rsidRDefault="00252DA5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6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4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6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4673926" w14:textId="5666512B" w:rsidR="000F1A32" w:rsidRDefault="00252DA5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7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5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7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70858D9" w14:textId="72EA6DFC" w:rsidR="000F1A32" w:rsidRDefault="00252DA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8" w:history="1">
            <w:r w:rsidR="000F1A32" w:rsidRPr="003A701A">
              <w:rPr>
                <w:rStyle w:val="Hyperlink"/>
                <w:b/>
                <w:noProof/>
              </w:rPr>
              <w:t>5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8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5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5396DA" w14:textId="564541FD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036775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8DB74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DC5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39591542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97308969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3A975003">
                <wp:simplePos x="0" y="0"/>
                <wp:positionH relativeFrom="page">
                  <wp:align>left</wp:align>
                </wp:positionH>
                <wp:positionV relativeFrom="margin">
                  <wp:posOffset>2894965</wp:posOffset>
                </wp:positionV>
                <wp:extent cx="1216800" cy="4510800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800" cy="45108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0;margin-top:227.95pt;width:95.8pt;height:355.2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B2E88D8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6344887B" w14:textId="637DD640" w:rsidR="003A2F12" w:rsidRPr="00E5277D" w:rsidRDefault="009562F7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97308970"/>
      <w:r w:rsidRPr="00E5277D">
        <w:rPr>
          <w:rFonts w:asciiTheme="majorBidi" w:eastAsia="Times New Roman" w:hAnsiTheme="majorBidi" w:cstheme="majorBidi"/>
          <w:b/>
          <w:color w:val="F3F3F3"/>
        </w:rPr>
        <w:t>Non-functional</w: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 xml:space="preserve"> Requirements</w:t>
      </w:r>
      <w:bookmarkEnd w:id="1"/>
    </w:p>
    <w:p w14:paraId="5734B17F" w14:textId="0FF22AA8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8A34AC" w14:textId="2EB5D78D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1374AA" w14:textId="0F45EF6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D10E757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.</w:t>
      </w:r>
    </w:p>
    <w:p w14:paraId="4C87CA8C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.</w:t>
      </w:r>
    </w:p>
    <w:p w14:paraId="107243D0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9076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97308971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B88BC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049C19E" w14:textId="6724B20C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visualize a tablature;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o,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1895AA9C" w14:textId="427631DE" w:rsidR="003A2F12" w:rsidRPr="00E5277D" w:rsidRDefault="00E5277D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2100226E" wp14:editId="32FA8943">
                <wp:simplePos x="0" y="0"/>
                <wp:positionH relativeFrom="page">
                  <wp:posOffset>1577975</wp:posOffset>
                </wp:positionH>
                <wp:positionV relativeFrom="margin">
                  <wp:posOffset>1901190</wp:posOffset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E58E79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0226E" id="Flowchart: Off-page Connector 28" o:spid="_x0000_s1042" type="#_x0000_t177" style="position:absolute;left:0;text-align:left;margin-left:124.25pt;margin-top:149.7pt;width:95.8pt;height:355.15pt;rotation:-90;z-index:-251639808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9E58E79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40BEDED7" w14:textId="44AF1845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791B71EF" w14:textId="6F24FFE6" w:rsidR="003A2F12" w:rsidRPr="000F1A32" w:rsidRDefault="00E038B6" w:rsidP="000F1A3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 </w:t>
      </w: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97308972"/>
      <w:r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EC0F771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5BE19BB7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</w:rPr>
      </w:pPr>
      <w:bookmarkStart w:id="4" w:name="_Toc97308973"/>
      <w:r w:rsidRPr="00E5277D">
        <w:rPr>
          <w:rFonts w:asciiTheme="majorBidi" w:eastAsia="Times New Roman" w:hAnsiTheme="majorBidi" w:cstheme="majorBidi"/>
          <w:i/>
          <w:color w:val="0E101A"/>
        </w:rPr>
        <w:t>Use Case 1</w:t>
      </w:r>
      <w:bookmarkEnd w:id="4"/>
    </w:p>
    <w:p w14:paraId="791FAA5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568F9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</w:p>
    <w:p w14:paraId="52D2761F" w14:textId="14E84003" w:rsidR="003A2F12" w:rsidRPr="000F1A32" w:rsidRDefault="00E038B6" w:rsidP="000F1A32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6F0A56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5" w:name="_Toc97308974"/>
      <w:r w:rsidRPr="00E5277D">
        <w:rPr>
          <w:rFonts w:asciiTheme="majorBidi" w:eastAsia="Times New Roman" w:hAnsiTheme="majorBidi" w:cstheme="majorBidi"/>
          <w:i/>
          <w:color w:val="0E101A"/>
        </w:rPr>
        <w:t>Use Case 2</w:t>
      </w:r>
      <w:bookmarkEnd w:id="5"/>
    </w:p>
    <w:p w14:paraId="7AA86B5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11FDF95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7ED13B74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3BE2D9A9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08C50070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</w:rPr>
      </w:pPr>
    </w:p>
    <w:p w14:paraId="08AE8C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6" w:name="_Toc97308975"/>
      <w:r w:rsidRPr="00E5277D">
        <w:rPr>
          <w:rFonts w:asciiTheme="majorBidi" w:eastAsia="Times New Roman" w:hAnsiTheme="majorBidi" w:cstheme="majorBidi"/>
          <w:i/>
          <w:color w:val="0E101A"/>
        </w:rPr>
        <w:lastRenderedPageBreak/>
        <w:t>Use Case 3</w:t>
      </w:r>
      <w:bookmarkEnd w:id="6"/>
    </w:p>
    <w:p w14:paraId="2B53AC9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lay the music sheet</w:t>
      </w:r>
    </w:p>
    <w:p w14:paraId="4411A1E8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737D14D3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2094D0CD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081AFC8D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E5769EB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4A8714CB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3B3580F8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0EA1800A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Replay </w:t>
      </w:r>
    </w:p>
    <w:p w14:paraId="64B9C038" w14:textId="77777777" w:rsidR="003A2F12" w:rsidRPr="00E5277D" w:rsidRDefault="00E038B6">
      <w:pPr>
        <w:numPr>
          <w:ilvl w:val="0"/>
          <w:numId w:val="5"/>
        </w:numPr>
        <w:ind w:left="1417" w:hanging="359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auses the playing when necessary </w:t>
      </w:r>
    </w:p>
    <w:p w14:paraId="45101436" w14:textId="77777777" w:rsidR="003A2F12" w:rsidRPr="00E5277D" w:rsidRDefault="003A2F12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4E43CBA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7" w:name="_Toc97308976"/>
      <w:r w:rsidRPr="00E5277D">
        <w:rPr>
          <w:rFonts w:asciiTheme="majorBidi" w:eastAsia="Times New Roman" w:hAnsiTheme="majorBidi" w:cstheme="majorBidi"/>
          <w:i/>
          <w:color w:val="0E101A"/>
        </w:rPr>
        <w:t>Use Case 4</w:t>
      </w:r>
      <w:bookmarkEnd w:id="7"/>
    </w:p>
    <w:p w14:paraId="12FA6EA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437A10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4528B83F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</w:p>
    <w:p w14:paraId="46311FA7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can navigate to the previous point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8" w:name="_Toc97308977"/>
      <w:r w:rsidRPr="00E5277D">
        <w:rPr>
          <w:rFonts w:asciiTheme="majorBidi" w:eastAsia="Times New Roman" w:hAnsiTheme="majorBidi" w:cstheme="majorBidi"/>
          <w:i/>
          <w:color w:val="0E101A"/>
        </w:rPr>
        <w:t>Use Case 5</w:t>
      </w:r>
      <w:bookmarkEnd w:id="8"/>
    </w:p>
    <w:p w14:paraId="685960E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47E8006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A human user (music learner)</w:t>
      </w:r>
    </w:p>
    <w:p w14:paraId="2A64FC0A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            Scenario: </w:t>
      </w:r>
    </w:p>
    <w:p w14:paraId="672CBAD0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3A07BDC4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662D1B69" w:rsidR="003A2F12" w:rsidRPr="00E5277D" w:rsidRDefault="008433BF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 compares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063E3FC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9" w:name="_Toc97308978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9"/>
    </w:p>
    <w:p w14:paraId="46223A7C" w14:textId="77777777" w:rsidR="003A2F12" w:rsidRPr="00E5277D" w:rsidRDefault="003A2F12" w:rsidP="00796771">
      <w:pPr>
        <w:jc w:val="center"/>
      </w:pPr>
    </w:p>
    <w:p w14:paraId="2A2A7CB1" w14:textId="77777777" w:rsidR="003A2F12" w:rsidRPr="00E5277D" w:rsidRDefault="003A2F12" w:rsidP="00796771">
      <w:pPr>
        <w:jc w:val="center"/>
      </w:pPr>
    </w:p>
    <w:p w14:paraId="3AFE5D61" w14:textId="77777777" w:rsidR="003A2F12" w:rsidRPr="00E5277D" w:rsidRDefault="003A2F12" w:rsidP="00796771">
      <w:pPr>
        <w:jc w:val="center"/>
        <w:rPr>
          <w:color w:val="0E101A"/>
        </w:rPr>
      </w:pPr>
      <w:bookmarkStart w:id="10" w:name="_d5qihttpqynz" w:colFirst="0" w:colLast="0"/>
      <w:bookmarkEnd w:id="10"/>
    </w:p>
    <w:p w14:paraId="4B512C3A" w14:textId="4250B66A" w:rsidR="003A2F12" w:rsidRPr="00E5277D" w:rsidRDefault="003A2F12" w:rsidP="00796771">
      <w:pPr>
        <w:jc w:val="center"/>
        <w:rPr>
          <w:color w:val="0E101A"/>
        </w:rPr>
      </w:pPr>
      <w:bookmarkStart w:id="11" w:name="_2xhn3igxzh5x" w:colFirst="0" w:colLast="0"/>
      <w:bookmarkEnd w:id="11"/>
    </w:p>
    <w:p w14:paraId="041A8CAF" w14:textId="03EA44ED" w:rsidR="003A2F12" w:rsidRPr="00E5277D" w:rsidRDefault="00E038B6" w:rsidP="00796771">
      <w:pPr>
        <w:jc w:val="center"/>
        <w:rPr>
          <w:b/>
          <w:color w:val="F3F3F3"/>
          <w:sz w:val="54"/>
          <w:szCs w:val="54"/>
        </w:rPr>
      </w:pPr>
      <w:bookmarkStart w:id="12" w:name="_pr6v10tyvnyf" w:colFirst="0" w:colLast="0"/>
      <w:bookmarkEnd w:id="12"/>
      <w:r w:rsidRPr="00E5277D">
        <w:rPr>
          <w:noProof/>
          <w:color w:val="0E101A"/>
        </w:rPr>
        <w:drawing>
          <wp:inline distT="114300" distB="114300" distL="114300" distR="114300" wp14:anchorId="4738E722" wp14:editId="6D07EFFF">
            <wp:extent cx="3835238" cy="4787697"/>
            <wp:effectExtent l="0" t="0" r="0" b="0"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5238" cy="47876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93C05D" w14:textId="77777777" w:rsidR="003A2F12" w:rsidRPr="00E5277D" w:rsidRDefault="003A2F12" w:rsidP="00796771">
      <w:pPr>
        <w:jc w:val="center"/>
      </w:pPr>
    </w:p>
    <w:p w14:paraId="04475866" w14:textId="391C8A68" w:rsidR="003A2F12" w:rsidRPr="00E5277D" w:rsidRDefault="003A2F12" w:rsidP="00796771">
      <w:pPr>
        <w:jc w:val="center"/>
      </w:pPr>
    </w:p>
    <w:p w14:paraId="401705C4" w14:textId="77777777" w:rsidR="003A2F12" w:rsidRPr="00E5277D" w:rsidRDefault="003A2F12" w:rsidP="00796771">
      <w:pPr>
        <w:jc w:val="center"/>
      </w:pPr>
    </w:p>
    <w:p w14:paraId="4E44F955" w14:textId="77777777" w:rsidR="003A2F12" w:rsidRPr="00E5277D" w:rsidRDefault="003A2F12" w:rsidP="00796771">
      <w:pPr>
        <w:jc w:val="center"/>
      </w:pPr>
    </w:p>
    <w:p w14:paraId="471E1682" w14:textId="77777777" w:rsidR="003A2F12" w:rsidRPr="00E5277D" w:rsidRDefault="003A2F12" w:rsidP="00796771">
      <w:pPr>
        <w:jc w:val="center"/>
      </w:pPr>
    </w:p>
    <w:p w14:paraId="685250E4" w14:textId="77777777" w:rsidR="003A2F12" w:rsidRPr="00E5277D" w:rsidRDefault="003A2F12" w:rsidP="00796771">
      <w:pPr>
        <w:jc w:val="center"/>
      </w:pPr>
    </w:p>
    <w:p w14:paraId="38F62899" w14:textId="77777777" w:rsidR="003A2F12" w:rsidRPr="00E5277D" w:rsidRDefault="00E038B6" w:rsidP="00796771">
      <w:pPr>
        <w:jc w:val="center"/>
      </w:pPr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1C4DB" w14:textId="77777777" w:rsidR="00252DA5" w:rsidRDefault="00252DA5">
      <w:pPr>
        <w:spacing w:line="240" w:lineRule="auto"/>
      </w:pPr>
      <w:r>
        <w:separator/>
      </w:r>
    </w:p>
  </w:endnote>
  <w:endnote w:type="continuationSeparator" w:id="0">
    <w:p w14:paraId="3982EB08" w14:textId="77777777" w:rsidR="00252DA5" w:rsidRDefault="00252D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17F56" w14:textId="77777777" w:rsidR="00252DA5" w:rsidRDefault="00252DA5">
      <w:pPr>
        <w:spacing w:line="240" w:lineRule="auto"/>
      </w:pPr>
      <w:r>
        <w:separator/>
      </w:r>
    </w:p>
  </w:footnote>
  <w:footnote w:type="continuationSeparator" w:id="0">
    <w:p w14:paraId="2C59025A" w14:textId="77777777" w:rsidR="00252DA5" w:rsidRDefault="00252D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252DA5"/>
    <w:rsid w:val="00283294"/>
    <w:rsid w:val="003A2F12"/>
    <w:rsid w:val="0056755C"/>
    <w:rsid w:val="00796771"/>
    <w:rsid w:val="007A3FB9"/>
    <w:rsid w:val="008433BF"/>
    <w:rsid w:val="00893239"/>
    <w:rsid w:val="009562F7"/>
    <w:rsid w:val="00B936A5"/>
    <w:rsid w:val="00D15B13"/>
    <w:rsid w:val="00E038B6"/>
    <w:rsid w:val="00E5277D"/>
    <w:rsid w:val="00EB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9</cp:revision>
  <cp:lastPrinted>2022-03-04T22:40:00Z</cp:lastPrinted>
  <dcterms:created xsi:type="dcterms:W3CDTF">2022-03-04T22:21:00Z</dcterms:created>
  <dcterms:modified xsi:type="dcterms:W3CDTF">2022-03-05T17:31:00Z</dcterms:modified>
</cp:coreProperties>
</file>